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420" w:type="pct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841"/>
        <w:gridCol w:w="10326"/>
      </w:tblGrid>
      <w:tr w:rsidR="00034E3A" w:rsidRPr="004B3D43" w14:paraId="64CC0741" w14:textId="77777777" w:rsidTr="009273D9">
        <w:trPr>
          <w:trHeight w:val="503"/>
        </w:trPr>
        <w:tc>
          <w:tcPr>
            <w:tcW w:w="5000" w:type="pct"/>
            <w:gridSpan w:val="2"/>
            <w:vAlign w:val="center"/>
          </w:tcPr>
          <w:p w14:paraId="280BB92F" w14:textId="77777777" w:rsidR="00034E3A" w:rsidRPr="004B3D43" w:rsidRDefault="00034E3A" w:rsidP="00447512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Informacje do ogłoszenia o naborze</w:t>
            </w:r>
          </w:p>
        </w:tc>
      </w:tr>
      <w:tr w:rsidR="00034E3A" w:rsidRPr="004B3D43" w14:paraId="610C8AAF" w14:textId="77777777" w:rsidTr="009273D9">
        <w:trPr>
          <w:trHeight w:val="552"/>
        </w:trPr>
        <w:tc>
          <w:tcPr>
            <w:tcW w:w="1596" w:type="pct"/>
          </w:tcPr>
          <w:p w14:paraId="023F37E3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>Wstępna informacja o naborze</w:t>
            </w:r>
          </w:p>
        </w:tc>
        <w:tc>
          <w:tcPr>
            <w:tcW w:w="3404" w:type="pct"/>
          </w:tcPr>
          <w:p w14:paraId="472BB30B" w14:textId="3A0673A7" w:rsidR="00F6461C" w:rsidRDefault="005709AC" w:rsidP="00F6461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abór wniosków dot. </w:t>
            </w:r>
            <w:r>
              <w:rPr>
                <w:rFonts w:ascii="Arial" w:hAnsi="Arial" w:cs="Arial"/>
                <w:i/>
                <w:iCs/>
              </w:rPr>
              <w:t xml:space="preserve">instalacji OZE realizowanych przez społeczności energetyczne </w:t>
            </w:r>
            <w:r>
              <w:rPr>
                <w:rFonts w:ascii="Arial" w:hAnsi="Arial" w:cs="Arial"/>
              </w:rPr>
              <w:t xml:space="preserve">– inwestycja B2.2.2, </w:t>
            </w:r>
            <w:r w:rsidR="00F6461C" w:rsidRPr="007D22BE">
              <w:rPr>
                <w:rFonts w:ascii="Arial" w:hAnsi="Arial" w:cs="Arial"/>
              </w:rPr>
              <w:t xml:space="preserve"> dla poszczególnych </w:t>
            </w:r>
            <w:r>
              <w:rPr>
                <w:rFonts w:ascii="Arial" w:hAnsi="Arial" w:cs="Arial"/>
              </w:rPr>
              <w:t>d</w:t>
            </w:r>
            <w:r w:rsidR="00F6461C" w:rsidRPr="007D22BE">
              <w:rPr>
                <w:rFonts w:ascii="Arial" w:hAnsi="Arial" w:cs="Arial"/>
              </w:rPr>
              <w:t>ziałań:</w:t>
            </w:r>
            <w:r w:rsidR="00F6461C">
              <w:rPr>
                <w:rFonts w:ascii="Arial" w:hAnsi="Arial" w:cs="Arial"/>
              </w:rPr>
              <w:t xml:space="preserve"> </w:t>
            </w:r>
          </w:p>
          <w:p w14:paraId="72809A2A" w14:textId="77777777" w:rsidR="00F6461C" w:rsidRPr="007D22BE" w:rsidRDefault="00F6461C" w:rsidP="00F6461C">
            <w:pPr>
              <w:pStyle w:val="Akapitzlist"/>
              <w:numPr>
                <w:ilvl w:val="0"/>
                <w:numId w:val="14"/>
              </w:numPr>
              <w:spacing w:after="0" w:line="240" w:lineRule="auto"/>
              <w:rPr>
                <w:rFonts w:ascii="Arial" w:hAnsi="Arial" w:cs="Arial"/>
              </w:rPr>
            </w:pPr>
            <w:r w:rsidRPr="007D22BE">
              <w:rPr>
                <w:rFonts w:ascii="Arial" w:hAnsi="Arial" w:cs="Arial"/>
              </w:rPr>
              <w:t>Działanie A.1: Rozwój istniejących klastrów energii</w:t>
            </w:r>
          </w:p>
          <w:p w14:paraId="4AA7300C" w14:textId="504CDFC5" w:rsidR="00F6461C" w:rsidRDefault="00F6461C" w:rsidP="00F6461C">
            <w:pPr>
              <w:pStyle w:val="Akapitzlist"/>
              <w:numPr>
                <w:ilvl w:val="0"/>
                <w:numId w:val="14"/>
              </w:numPr>
              <w:spacing w:after="0" w:line="240" w:lineRule="auto"/>
              <w:rPr>
                <w:rFonts w:ascii="Arial" w:hAnsi="Arial" w:cs="Arial"/>
              </w:rPr>
            </w:pPr>
            <w:r w:rsidRPr="007D22BE">
              <w:rPr>
                <w:rFonts w:ascii="Arial" w:hAnsi="Arial" w:cs="Arial"/>
              </w:rPr>
              <w:t>Działanie A.2: Rozwój istniejących spółdzielni energetycznych</w:t>
            </w:r>
          </w:p>
          <w:p w14:paraId="4D958153" w14:textId="59976F85" w:rsidR="00F6461C" w:rsidRPr="00F6461C" w:rsidRDefault="00F6461C" w:rsidP="00F6461C">
            <w:pPr>
              <w:pStyle w:val="Akapitzlist"/>
              <w:numPr>
                <w:ilvl w:val="0"/>
                <w:numId w:val="14"/>
              </w:numPr>
              <w:spacing w:after="0" w:line="240" w:lineRule="auto"/>
              <w:rPr>
                <w:rFonts w:ascii="Arial" w:hAnsi="Arial" w:cs="Arial"/>
              </w:rPr>
            </w:pPr>
            <w:r w:rsidRPr="00F6461C">
              <w:rPr>
                <w:rFonts w:ascii="Arial" w:hAnsi="Arial" w:cs="Arial"/>
              </w:rPr>
              <w:t>Działanie A.3: Rozwój nowych społeczności energetycznych działających w zakresie OZE</w:t>
            </w:r>
            <w:r>
              <w:rPr>
                <w:rFonts w:ascii="Arial" w:hAnsi="Arial" w:cs="Arial"/>
              </w:rPr>
              <w:t>.</w:t>
            </w:r>
          </w:p>
          <w:p w14:paraId="4E4FA8D3" w14:textId="4C41F728" w:rsidR="007D22BE" w:rsidRPr="00A731EA" w:rsidRDefault="007D22BE" w:rsidP="00F31CB3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034E3A" w:rsidRPr="004B3D43" w14:paraId="4EA3C612" w14:textId="77777777" w:rsidTr="009273D9">
        <w:tc>
          <w:tcPr>
            <w:tcW w:w="1596" w:type="pct"/>
          </w:tcPr>
          <w:p w14:paraId="393138DC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>Termin, od którego można składać wnioski</w:t>
            </w:r>
          </w:p>
        </w:tc>
        <w:tc>
          <w:tcPr>
            <w:tcW w:w="3404" w:type="pct"/>
          </w:tcPr>
          <w:p w14:paraId="305F2F3B" w14:textId="2EA2AB69" w:rsidR="00034E3A" w:rsidRPr="004B3D43" w:rsidRDefault="00017295" w:rsidP="0044751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  <w:r w:rsidR="0014414C">
              <w:rPr>
                <w:rFonts w:ascii="Arial" w:hAnsi="Arial" w:cs="Arial"/>
              </w:rPr>
              <w:t>9</w:t>
            </w:r>
            <w:r w:rsidR="00B36566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września </w:t>
            </w:r>
            <w:r w:rsidR="00B36566">
              <w:rPr>
                <w:rFonts w:ascii="Arial" w:hAnsi="Arial" w:cs="Arial"/>
              </w:rPr>
              <w:t>2023</w:t>
            </w:r>
          </w:p>
        </w:tc>
      </w:tr>
      <w:tr w:rsidR="00034E3A" w:rsidRPr="004B3D43" w14:paraId="2D9045E9" w14:textId="77777777" w:rsidTr="009273D9">
        <w:tc>
          <w:tcPr>
            <w:tcW w:w="1596" w:type="pct"/>
          </w:tcPr>
          <w:p w14:paraId="7BF27FFF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>Termin, do którego można składać wnioski</w:t>
            </w:r>
          </w:p>
        </w:tc>
        <w:tc>
          <w:tcPr>
            <w:tcW w:w="3404" w:type="pct"/>
          </w:tcPr>
          <w:p w14:paraId="21254337" w14:textId="0523118C" w:rsidR="00034E3A" w:rsidRPr="00F6461C" w:rsidRDefault="00017295" w:rsidP="00F6461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 grudnia</w:t>
            </w:r>
            <w:r w:rsidR="00FF0AB8">
              <w:rPr>
                <w:rFonts w:ascii="Arial" w:hAnsi="Arial" w:cs="Arial"/>
              </w:rPr>
              <w:t xml:space="preserve"> 2023</w:t>
            </w:r>
          </w:p>
        </w:tc>
      </w:tr>
      <w:tr w:rsidR="000E2A23" w:rsidRPr="004B3D43" w14:paraId="282FB928" w14:textId="77777777" w:rsidTr="009273D9">
        <w:tc>
          <w:tcPr>
            <w:tcW w:w="1596" w:type="pct"/>
          </w:tcPr>
          <w:p w14:paraId="26BAD00E" w14:textId="77777777" w:rsidR="000E2A23" w:rsidRPr="004F7857" w:rsidRDefault="000E2A23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</w:tc>
        <w:tc>
          <w:tcPr>
            <w:tcW w:w="3404" w:type="pct"/>
          </w:tcPr>
          <w:p w14:paraId="67CC6AF2" w14:textId="77777777" w:rsidR="000E2A23" w:rsidDel="001679B0" w:rsidRDefault="000E2A23" w:rsidP="00F6461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034E3A" w:rsidRPr="004B3D43" w14:paraId="36E666FE" w14:textId="77777777" w:rsidTr="009273D9">
        <w:tc>
          <w:tcPr>
            <w:tcW w:w="1596" w:type="pct"/>
          </w:tcPr>
          <w:p w14:paraId="12D6C693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 xml:space="preserve">Brak dokładnej daty </w:t>
            </w:r>
            <w:r w:rsidRPr="004F7857">
              <w:rPr>
                <w:rFonts w:ascii="Arial" w:hAnsi="Arial" w:cs="Arial"/>
              </w:rPr>
              <w:t>(przybliżony termin</w:t>
            </w:r>
            <w:r>
              <w:rPr>
                <w:rFonts w:ascii="Arial" w:hAnsi="Arial" w:cs="Arial"/>
              </w:rPr>
              <w:t>, np. II kwartał</w:t>
            </w:r>
            <w:r w:rsidRPr="004F7857">
              <w:rPr>
                <w:rFonts w:ascii="Arial" w:hAnsi="Arial" w:cs="Arial"/>
              </w:rPr>
              <w:t>)</w:t>
            </w:r>
          </w:p>
        </w:tc>
        <w:tc>
          <w:tcPr>
            <w:tcW w:w="3404" w:type="pct"/>
          </w:tcPr>
          <w:p w14:paraId="548CC174" w14:textId="29AF59F5" w:rsidR="00034E3A" w:rsidRPr="004B3D43" w:rsidRDefault="001679B0" w:rsidP="0044751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</w:t>
            </w:r>
            <w:r w:rsidR="00127B45">
              <w:rPr>
                <w:rFonts w:ascii="Arial" w:hAnsi="Arial" w:cs="Arial"/>
              </w:rPr>
              <w:t>I</w:t>
            </w:r>
            <w:r>
              <w:rPr>
                <w:rFonts w:ascii="Arial" w:hAnsi="Arial" w:cs="Arial"/>
              </w:rPr>
              <w:t xml:space="preserve"> </w:t>
            </w:r>
            <w:r w:rsidR="00127B45">
              <w:rPr>
                <w:rFonts w:ascii="Arial" w:hAnsi="Arial" w:cs="Arial"/>
              </w:rPr>
              <w:t>półrocze</w:t>
            </w:r>
            <w:r w:rsidR="00FF0AB8">
              <w:rPr>
                <w:rFonts w:ascii="Arial" w:hAnsi="Arial" w:cs="Arial"/>
              </w:rPr>
              <w:t xml:space="preserve"> 2023</w:t>
            </w:r>
          </w:p>
        </w:tc>
      </w:tr>
      <w:tr w:rsidR="00034E3A" w:rsidRPr="004B3D43" w14:paraId="61D0A66B" w14:textId="77777777" w:rsidTr="009273D9">
        <w:tc>
          <w:tcPr>
            <w:tcW w:w="1596" w:type="pct"/>
          </w:tcPr>
          <w:p w14:paraId="4009EEAC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>Termin rozstrzygnięcia konkursu</w:t>
            </w:r>
          </w:p>
        </w:tc>
        <w:tc>
          <w:tcPr>
            <w:tcW w:w="3404" w:type="pct"/>
          </w:tcPr>
          <w:p w14:paraId="58161280" w14:textId="48055ECE" w:rsidR="00034E3A" w:rsidRPr="004B3D43" w:rsidRDefault="001679B0" w:rsidP="0044751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bór ciągły</w:t>
            </w:r>
          </w:p>
        </w:tc>
      </w:tr>
      <w:tr w:rsidR="00034E3A" w:rsidRPr="004B3D43" w14:paraId="572D05A4" w14:textId="77777777" w:rsidTr="009273D9">
        <w:tc>
          <w:tcPr>
            <w:tcW w:w="1596" w:type="pct"/>
          </w:tcPr>
          <w:p w14:paraId="1C8D429F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 xml:space="preserve">Miejsce składania wniosków </w:t>
            </w:r>
            <w:r w:rsidRPr="004F7857">
              <w:rPr>
                <w:rFonts w:ascii="Arial" w:hAnsi="Arial" w:cs="Arial"/>
                <w:color w:val="000000"/>
                <w:lang w:eastAsia="pl-PL"/>
              </w:rPr>
              <w:t>(wpisz nazwę instytucji oraz jej adres)</w:t>
            </w:r>
          </w:p>
        </w:tc>
        <w:tc>
          <w:tcPr>
            <w:tcW w:w="3404" w:type="pct"/>
          </w:tcPr>
          <w:p w14:paraId="3A94D4CA" w14:textId="154891AD" w:rsidR="00034E3A" w:rsidRPr="00F6461C" w:rsidRDefault="007D22BE" w:rsidP="00447512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F6461C">
              <w:rPr>
                <w:rFonts w:ascii="Arial" w:hAnsi="Arial" w:cs="Arial"/>
                <w:color w:val="000000"/>
                <w:lang w:eastAsia="pl-PL"/>
              </w:rPr>
              <w:t>Aplikacja WOD2021 w ramach s</w:t>
            </w:r>
            <w:r w:rsidR="00F72696" w:rsidRPr="00F6461C">
              <w:rPr>
                <w:rFonts w:ascii="Arial" w:hAnsi="Arial" w:cs="Arial"/>
                <w:color w:val="000000"/>
                <w:lang w:eastAsia="pl-PL"/>
              </w:rPr>
              <w:t>ystem</w:t>
            </w:r>
            <w:r w:rsidRPr="00F6461C">
              <w:rPr>
                <w:rFonts w:ascii="Arial" w:hAnsi="Arial" w:cs="Arial"/>
                <w:color w:val="000000"/>
                <w:lang w:eastAsia="pl-PL"/>
              </w:rPr>
              <w:t>u</w:t>
            </w:r>
            <w:r w:rsidR="00F72696" w:rsidRPr="00F6461C">
              <w:rPr>
                <w:rFonts w:ascii="Arial" w:hAnsi="Arial" w:cs="Arial"/>
                <w:color w:val="000000"/>
                <w:lang w:eastAsia="pl-PL"/>
              </w:rPr>
              <w:t xml:space="preserve"> CST2021 </w:t>
            </w:r>
          </w:p>
          <w:p w14:paraId="724188E1" w14:textId="31CEC342" w:rsidR="00F6461C" w:rsidRPr="00F6461C" w:rsidRDefault="00F6461C" w:rsidP="00F6461C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lang w:eastAsia="pl-PL"/>
              </w:rPr>
            </w:pPr>
            <w:r w:rsidRPr="00F6461C">
              <w:rPr>
                <w:rFonts w:ascii="Arial" w:hAnsi="Arial" w:cs="Arial"/>
                <w:color w:val="000000"/>
                <w:lang w:eastAsia="pl-PL"/>
              </w:rPr>
              <w:t>Instytucją organizującą nabór</w:t>
            </w:r>
            <w:r w:rsidR="00AB6D45">
              <w:rPr>
                <w:rFonts w:ascii="Arial" w:hAnsi="Arial" w:cs="Arial"/>
                <w:color w:val="000000"/>
                <w:lang w:eastAsia="pl-PL"/>
              </w:rPr>
              <w:t xml:space="preserve"> jest Ministerstwo Rozwoju i Technologii</w:t>
            </w:r>
          </w:p>
        </w:tc>
      </w:tr>
      <w:tr w:rsidR="00034E3A" w:rsidRPr="004B3D43" w14:paraId="65042C49" w14:textId="77777777" w:rsidTr="009273D9">
        <w:trPr>
          <w:trHeight w:val="685"/>
        </w:trPr>
        <w:tc>
          <w:tcPr>
            <w:tcW w:w="1596" w:type="pct"/>
          </w:tcPr>
          <w:p w14:paraId="753E3F9D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  <w:lang w:eastAsia="pl-PL"/>
              </w:rPr>
              <w:t>Sposób składania wniosków o dofinansowanie</w:t>
            </w:r>
          </w:p>
        </w:tc>
        <w:tc>
          <w:tcPr>
            <w:tcW w:w="3404" w:type="pct"/>
          </w:tcPr>
          <w:p w14:paraId="701B5E79" w14:textId="234C3DCF" w:rsidR="00034E3A" w:rsidRPr="00B50A1C" w:rsidRDefault="00034E3A" w:rsidP="00447512">
            <w:pPr>
              <w:shd w:val="clear" w:color="auto" w:fill="FFFFFF"/>
              <w:spacing w:before="100" w:beforeAutospacing="1" w:after="100" w:afterAutospacing="1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B50A1C"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="00F6461C">
              <w:rPr>
                <w:rFonts w:ascii="Arial" w:hAnsi="Arial" w:cs="Arial"/>
                <w:color w:val="000000"/>
                <w:lang w:eastAsia="pl-PL"/>
              </w:rPr>
              <w:t>Forma elektroniczna</w:t>
            </w:r>
          </w:p>
        </w:tc>
      </w:tr>
      <w:tr w:rsidR="00034E3A" w:rsidRPr="004B3D43" w14:paraId="30CF8B03" w14:textId="77777777" w:rsidTr="009273D9">
        <w:trPr>
          <w:trHeight w:val="607"/>
        </w:trPr>
        <w:tc>
          <w:tcPr>
            <w:tcW w:w="1596" w:type="pct"/>
          </w:tcPr>
          <w:p w14:paraId="6C23CEC0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Kto może składać wnioski?</w:t>
            </w:r>
          </w:p>
        </w:tc>
        <w:tc>
          <w:tcPr>
            <w:tcW w:w="3404" w:type="pct"/>
          </w:tcPr>
          <w:p w14:paraId="0A64181A" w14:textId="29717DF8" w:rsidR="00F6461C" w:rsidRPr="00F6461C" w:rsidRDefault="00F6461C" w:rsidP="00F6461C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F6461C">
              <w:rPr>
                <w:rFonts w:ascii="Arial" w:hAnsi="Arial" w:cs="Arial"/>
                <w:color w:val="000000"/>
                <w:lang w:eastAsia="pl-PL"/>
              </w:rPr>
              <w:t>Podmioty uprawnione do ubiegania się o dofinansowanie</w:t>
            </w:r>
            <w:r>
              <w:rPr>
                <w:rFonts w:ascii="Arial" w:hAnsi="Arial" w:cs="Arial"/>
                <w:color w:val="000000"/>
                <w:lang w:eastAsia="pl-PL"/>
              </w:rPr>
              <w:t>:</w:t>
            </w:r>
          </w:p>
          <w:p w14:paraId="141E0182" w14:textId="61045F79" w:rsidR="00F6461C" w:rsidRPr="00096812" w:rsidRDefault="00F6461C" w:rsidP="00096812">
            <w:pPr>
              <w:pStyle w:val="Akapitzlist"/>
              <w:numPr>
                <w:ilvl w:val="0"/>
                <w:numId w:val="16"/>
              </w:num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096812">
              <w:rPr>
                <w:rFonts w:ascii="Arial" w:hAnsi="Arial" w:cs="Arial"/>
                <w:color w:val="000000"/>
                <w:lang w:eastAsia="pl-PL"/>
              </w:rPr>
              <w:t xml:space="preserve">klastry energii w rozumieniu art. 2 pkt 15a ustawy z dnia 20 lutego 2015 r. o odnawialnych źródłach energii, </w:t>
            </w:r>
          </w:p>
          <w:p w14:paraId="5E2CA0D5" w14:textId="17768D98" w:rsidR="00F6461C" w:rsidRPr="00096812" w:rsidRDefault="00F6461C" w:rsidP="00096812">
            <w:pPr>
              <w:pStyle w:val="Akapitzlist"/>
              <w:numPr>
                <w:ilvl w:val="0"/>
                <w:numId w:val="16"/>
              </w:num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096812">
              <w:rPr>
                <w:rFonts w:ascii="Arial" w:hAnsi="Arial" w:cs="Arial"/>
                <w:color w:val="000000"/>
                <w:lang w:eastAsia="pl-PL"/>
              </w:rPr>
              <w:t xml:space="preserve">spółdzielnie energetyczne w rozumieniu art. 2 pkt 33a ustawy z dnia 20 lutego 2015 r. o odnawialnych źródłach energii, </w:t>
            </w:r>
          </w:p>
          <w:p w14:paraId="34BF7A9C" w14:textId="17AE1C3D" w:rsidR="00FF0AB8" w:rsidRPr="007B4EED" w:rsidRDefault="00F6461C" w:rsidP="00FF0AB8">
            <w:pPr>
              <w:pStyle w:val="Akapitzlist"/>
              <w:numPr>
                <w:ilvl w:val="0"/>
                <w:numId w:val="16"/>
              </w:num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096812">
              <w:rPr>
                <w:rFonts w:ascii="Arial" w:hAnsi="Arial" w:cs="Arial"/>
                <w:color w:val="000000"/>
                <w:lang w:eastAsia="pl-PL"/>
              </w:rPr>
              <w:t xml:space="preserve">jednostki samorządu terytorialnego (JST) oraz ich związki, które nie są członkami istniejących klastrów energii, spółdzielni energetycznych lub </w:t>
            </w:r>
            <w:r w:rsidR="00AB6D45">
              <w:rPr>
                <w:rFonts w:ascii="Arial" w:hAnsi="Arial" w:cs="Arial"/>
                <w:color w:val="000000"/>
                <w:lang w:eastAsia="pl-PL"/>
              </w:rPr>
              <w:t>obywatelskich społeczności energetycznych OZE.</w:t>
            </w:r>
          </w:p>
        </w:tc>
      </w:tr>
      <w:tr w:rsidR="00034E3A" w:rsidRPr="004B3D43" w14:paraId="22040E1B" w14:textId="77777777" w:rsidTr="009273D9">
        <w:trPr>
          <w:trHeight w:val="900"/>
        </w:trPr>
        <w:tc>
          <w:tcPr>
            <w:tcW w:w="1596" w:type="pct"/>
          </w:tcPr>
          <w:p w14:paraId="2514D1DA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Na co można otrzymać dofinansowanie?</w:t>
            </w:r>
          </w:p>
        </w:tc>
        <w:tc>
          <w:tcPr>
            <w:tcW w:w="3404" w:type="pct"/>
          </w:tcPr>
          <w:p w14:paraId="2AC350EB" w14:textId="0AA91919" w:rsidR="00034E3A" w:rsidRPr="006D680D" w:rsidRDefault="009273D9" w:rsidP="005319A7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W</w:t>
            </w:r>
            <w:r w:rsidRPr="009273D9">
              <w:rPr>
                <w:rFonts w:ascii="Arial" w:hAnsi="Arial" w:cs="Arial"/>
                <w:color w:val="000000"/>
                <w:lang w:eastAsia="pl-PL"/>
              </w:rPr>
              <w:t>sparcie przedinwestycyjne</w:t>
            </w:r>
            <w:r w:rsidR="006E7315">
              <w:rPr>
                <w:rFonts w:ascii="Arial" w:hAnsi="Arial" w:cs="Arial"/>
                <w:color w:val="000000"/>
                <w:lang w:eastAsia="pl-PL"/>
              </w:rPr>
              <w:t xml:space="preserve"> w ramach działania A.1, A.2</w:t>
            </w:r>
            <w:r w:rsidR="006D680D">
              <w:rPr>
                <w:rFonts w:ascii="Arial" w:hAnsi="Arial" w:cs="Arial"/>
                <w:color w:val="000000"/>
                <w:lang w:eastAsia="pl-PL"/>
              </w:rPr>
              <w:t xml:space="preserve"> i </w:t>
            </w:r>
            <w:r w:rsidR="006E7315">
              <w:rPr>
                <w:rFonts w:ascii="Arial" w:hAnsi="Arial" w:cs="Arial"/>
                <w:color w:val="000000"/>
                <w:lang w:eastAsia="pl-PL"/>
              </w:rPr>
              <w:t>A.3</w:t>
            </w:r>
            <w:r w:rsidRPr="009273D9">
              <w:rPr>
                <w:rFonts w:ascii="Arial" w:hAnsi="Arial" w:cs="Arial"/>
                <w:color w:val="000000"/>
                <w:lang w:eastAsia="pl-PL"/>
              </w:rPr>
              <w:t xml:space="preserve"> będzie miało na celu opracowanie optymalnej formuły prawnoorganizacyjnej i modelu biznesowego na potrzeby uruchomienia lub rozwoju społeczności energetycznej oraz przygotowanie niezbędnych analiz i dokumentacji pod kątem przygotowania inwestycji. </w:t>
            </w:r>
          </w:p>
        </w:tc>
      </w:tr>
      <w:tr w:rsidR="00034E3A" w:rsidRPr="004B3D43" w14:paraId="58B22DF3" w14:textId="77777777" w:rsidTr="009273D9">
        <w:trPr>
          <w:trHeight w:val="414"/>
        </w:trPr>
        <w:tc>
          <w:tcPr>
            <w:tcW w:w="1596" w:type="pct"/>
          </w:tcPr>
          <w:p w14:paraId="109DE745" w14:textId="07DB822F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Kryteria wyboru projektów</w:t>
            </w:r>
            <w:r w:rsidR="00311B7A">
              <w:rPr>
                <w:rFonts w:ascii="Arial" w:hAnsi="Arial" w:cs="Arial"/>
                <w:b/>
                <w:color w:val="000000"/>
                <w:lang w:eastAsia="pl-PL"/>
              </w:rPr>
              <w:t xml:space="preserve"> (załącznik)</w:t>
            </w:r>
          </w:p>
        </w:tc>
        <w:tc>
          <w:tcPr>
            <w:tcW w:w="3404" w:type="pct"/>
          </w:tcPr>
          <w:p w14:paraId="14BE0428" w14:textId="14347A99" w:rsidR="00034E3A" w:rsidRPr="004B3D43" w:rsidRDefault="00AB6D45" w:rsidP="0044751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Dostępne na: </w:t>
            </w:r>
            <w:r w:rsidRPr="00AB6D45">
              <w:rPr>
                <w:rFonts w:ascii="Arial" w:hAnsi="Arial" w:cs="Arial"/>
              </w:rPr>
              <w:t>https://www.gov.pl/web/rozwoj-technologia/nabor-wnioskow-dot-instalacji-oze-realizowanych-przez-spolecznosci-energetyczne--inwestycja-b2222023IIpol</w:t>
            </w:r>
          </w:p>
        </w:tc>
      </w:tr>
      <w:tr w:rsidR="00034E3A" w:rsidRPr="004B3D43" w14:paraId="0898BF23" w14:textId="77777777" w:rsidTr="009273D9">
        <w:trPr>
          <w:trHeight w:val="900"/>
        </w:trPr>
        <w:tc>
          <w:tcPr>
            <w:tcW w:w="1596" w:type="pct"/>
          </w:tcPr>
          <w:p w14:paraId="46999EB1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lastRenderedPageBreak/>
              <w:t>Maksymalny dopuszczalny poziom dofinansowania projektu lub maks. dopuszczalna kwota dofinansowania projektu</w:t>
            </w:r>
          </w:p>
        </w:tc>
        <w:tc>
          <w:tcPr>
            <w:tcW w:w="3404" w:type="pct"/>
          </w:tcPr>
          <w:p w14:paraId="1BA175CA" w14:textId="6195C7FD" w:rsidR="00480456" w:rsidRPr="00480456" w:rsidRDefault="00480456" w:rsidP="006D680D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 xml:space="preserve">Maksymalny poziom dofinansowania </w:t>
            </w:r>
            <w:r w:rsidR="006D680D">
              <w:rPr>
                <w:rFonts w:ascii="Arial" w:hAnsi="Arial" w:cs="Arial"/>
                <w:color w:val="000000"/>
                <w:lang w:eastAsia="pl-PL"/>
              </w:rPr>
              <w:t xml:space="preserve">w </w:t>
            </w:r>
            <w:r w:rsidRPr="00480456">
              <w:rPr>
                <w:rFonts w:ascii="Arial" w:hAnsi="Arial" w:cs="Arial"/>
                <w:color w:val="000000"/>
                <w:lang w:eastAsia="pl-PL"/>
              </w:rPr>
              <w:t>zakresie wsparcie przedinwestycyjnego: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</w:p>
          <w:p w14:paraId="0A909326" w14:textId="77777777" w:rsidR="00AB6D45" w:rsidRDefault="00AB6D45" w:rsidP="00AB6D45">
            <w:pPr>
              <w:pStyle w:val="Akapitzlist"/>
              <w:numPr>
                <w:ilvl w:val="0"/>
                <w:numId w:val="20"/>
              </w:num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5319A7">
              <w:rPr>
                <w:rFonts w:ascii="Arial" w:hAnsi="Arial" w:cs="Arial"/>
                <w:color w:val="000000"/>
                <w:lang w:eastAsia="pl-PL"/>
              </w:rPr>
              <w:t>Dla klastrów energii – 1 550 tys. zł</w:t>
            </w:r>
          </w:p>
          <w:p w14:paraId="2C5E280B" w14:textId="5C497EC1" w:rsidR="00AB6D45" w:rsidRDefault="00AB6D45" w:rsidP="00AB6D45">
            <w:pPr>
              <w:pStyle w:val="Akapitzlist"/>
              <w:numPr>
                <w:ilvl w:val="0"/>
                <w:numId w:val="20"/>
              </w:num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5319A7">
              <w:rPr>
                <w:rFonts w:ascii="Arial" w:hAnsi="Arial" w:cs="Arial"/>
                <w:color w:val="000000"/>
                <w:lang w:eastAsia="pl-PL"/>
              </w:rPr>
              <w:t>Dla spółdzielni energetycznych – 400 tys. zł</w:t>
            </w:r>
          </w:p>
          <w:p w14:paraId="51921B59" w14:textId="5D1694E0" w:rsidR="00AB6D45" w:rsidRPr="005319A7" w:rsidRDefault="00AB6D45" w:rsidP="005319A7">
            <w:pPr>
              <w:pStyle w:val="Akapitzlist"/>
              <w:numPr>
                <w:ilvl w:val="0"/>
                <w:numId w:val="20"/>
              </w:num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JST – 1 400 tys. zł</w:t>
            </w:r>
          </w:p>
          <w:p w14:paraId="0E69B6DC" w14:textId="2AA141BB" w:rsidR="00480456" w:rsidRPr="004B3D43" w:rsidRDefault="00480456" w:rsidP="005319A7">
            <w:pPr>
              <w:rPr>
                <w:lang w:eastAsia="pl-PL"/>
              </w:rPr>
            </w:pPr>
          </w:p>
        </w:tc>
      </w:tr>
      <w:tr w:rsidR="00034E3A" w:rsidRPr="004B3D43" w14:paraId="61BBEED0" w14:textId="77777777" w:rsidTr="00A777F6">
        <w:trPr>
          <w:trHeight w:val="672"/>
        </w:trPr>
        <w:tc>
          <w:tcPr>
            <w:tcW w:w="1596" w:type="pct"/>
          </w:tcPr>
          <w:p w14:paraId="66E95171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Ogólna pula środków przeznaczona na dofinansowanie projektów</w:t>
            </w:r>
          </w:p>
        </w:tc>
        <w:tc>
          <w:tcPr>
            <w:tcW w:w="3404" w:type="pct"/>
          </w:tcPr>
          <w:p w14:paraId="0D11E2B4" w14:textId="77777777" w:rsidR="006D61F0" w:rsidRDefault="006D61F0" w:rsidP="00447512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</w:p>
          <w:p w14:paraId="1FE650F1" w14:textId="5445A6BA" w:rsidR="006D61F0" w:rsidRPr="004B3D43" w:rsidRDefault="00A777F6" w:rsidP="00447512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A777F6">
              <w:rPr>
                <w:rFonts w:ascii="Arial" w:hAnsi="Arial" w:cs="Arial"/>
                <w:color w:val="000000"/>
                <w:lang w:eastAsia="pl-PL"/>
              </w:rPr>
              <w:t>186 853 568</w:t>
            </w:r>
            <w:r w:rsidR="006D61F0" w:rsidRPr="006D61F0">
              <w:rPr>
                <w:rFonts w:ascii="Arial" w:hAnsi="Arial" w:cs="Arial"/>
                <w:color w:val="000000"/>
                <w:lang w:eastAsia="pl-PL"/>
              </w:rPr>
              <w:t xml:space="preserve"> zł</w:t>
            </w:r>
            <w:r w:rsidR="006D61F0"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</w:p>
        </w:tc>
      </w:tr>
      <w:tr w:rsidR="00034E3A" w:rsidRPr="004B3D43" w14:paraId="3244BE0D" w14:textId="77777777" w:rsidTr="009273D9">
        <w:trPr>
          <w:trHeight w:val="900"/>
        </w:trPr>
        <w:tc>
          <w:tcPr>
            <w:tcW w:w="1596" w:type="pct"/>
          </w:tcPr>
          <w:p w14:paraId="01C5836C" w14:textId="1B8239B1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Regulamin konkursu</w:t>
            </w:r>
            <w:r w:rsidR="0073599A">
              <w:rPr>
                <w:rFonts w:ascii="Arial" w:hAnsi="Arial" w:cs="Arial"/>
                <w:b/>
                <w:color w:val="000000"/>
                <w:lang w:eastAsia="pl-PL"/>
              </w:rPr>
              <w:t xml:space="preserve"> (załącznik)</w:t>
            </w:r>
          </w:p>
        </w:tc>
        <w:tc>
          <w:tcPr>
            <w:tcW w:w="3404" w:type="pct"/>
          </w:tcPr>
          <w:p w14:paraId="114F8241" w14:textId="07635A3C" w:rsidR="00034E3A" w:rsidRPr="004B3D43" w:rsidRDefault="00AB6D45" w:rsidP="00447512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AB6D45">
              <w:rPr>
                <w:rFonts w:ascii="Arial" w:hAnsi="Arial" w:cs="Arial"/>
                <w:color w:val="000000"/>
                <w:shd w:val="clear" w:color="auto" w:fill="FFFFFF"/>
              </w:rPr>
              <w:t>Dostępne na: https://www.gov.pl/web/rozwoj-technologia/nabor-wnioskow-dot-instalacji-oze-realizowanych-przez-spolecznosci-energetyczne--inwestycja-b2222023IIpol</w:t>
            </w:r>
          </w:p>
        </w:tc>
      </w:tr>
      <w:tr w:rsidR="00096812" w:rsidRPr="004B3D43" w14:paraId="0FFFCAC9" w14:textId="77777777" w:rsidTr="009273D9">
        <w:trPr>
          <w:trHeight w:val="900"/>
        </w:trPr>
        <w:tc>
          <w:tcPr>
            <w:tcW w:w="1596" w:type="pct"/>
          </w:tcPr>
          <w:p w14:paraId="123BB950" w14:textId="77777777" w:rsidR="00096812" w:rsidRPr="004F7857" w:rsidRDefault="00096812" w:rsidP="000968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 xml:space="preserve">Wzór </w:t>
            </w:r>
            <w:r>
              <w:rPr>
                <w:rFonts w:ascii="Arial" w:hAnsi="Arial" w:cs="Arial"/>
                <w:b/>
                <w:color w:val="000000"/>
                <w:lang w:eastAsia="pl-PL"/>
              </w:rPr>
              <w:t>wniosku</w:t>
            </w: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 xml:space="preserve"> o dofinansowanie</w:t>
            </w:r>
          </w:p>
        </w:tc>
        <w:tc>
          <w:tcPr>
            <w:tcW w:w="3404" w:type="pct"/>
          </w:tcPr>
          <w:p w14:paraId="1840FB92" w14:textId="09896539" w:rsidR="00096812" w:rsidRPr="00E54B9C" w:rsidRDefault="00AB6D45" w:rsidP="00096812">
            <w:pPr>
              <w:spacing w:after="0" w:line="240" w:lineRule="auto"/>
              <w:rPr>
                <w:rFonts w:ascii="Arial" w:hAnsi="Arial" w:cs="Arial"/>
                <w:szCs w:val="18"/>
                <w:shd w:val="clear" w:color="auto" w:fill="FFFFFF"/>
              </w:rPr>
            </w:pPr>
            <w:r w:rsidRPr="00AB6D45">
              <w:rPr>
                <w:rFonts w:ascii="Arial" w:hAnsi="Arial" w:cs="Arial"/>
                <w:color w:val="000000"/>
                <w:shd w:val="clear" w:color="auto" w:fill="FFFFFF"/>
              </w:rPr>
              <w:t>Dostępne na: https://www.gov.pl/web/rozwoj-technologia/nabor-wnioskow-dot-instalacji-oze-realizowanych-przez-spolecznosci-energetyczne--inwestycja-b2222023IIpol</w:t>
            </w:r>
          </w:p>
        </w:tc>
      </w:tr>
      <w:tr w:rsidR="00096812" w:rsidRPr="004B3D43" w14:paraId="0CA190DA" w14:textId="77777777" w:rsidTr="009273D9">
        <w:trPr>
          <w:trHeight w:val="900"/>
        </w:trPr>
        <w:tc>
          <w:tcPr>
            <w:tcW w:w="1596" w:type="pct"/>
          </w:tcPr>
          <w:p w14:paraId="63134414" w14:textId="77777777" w:rsidR="00096812" w:rsidRPr="004F7857" w:rsidRDefault="00096812" w:rsidP="000968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Wzór umowy o dofinansowanie</w:t>
            </w:r>
          </w:p>
        </w:tc>
        <w:tc>
          <w:tcPr>
            <w:tcW w:w="3404" w:type="pct"/>
          </w:tcPr>
          <w:p w14:paraId="7527A2E8" w14:textId="76FD02BC" w:rsidR="00096812" w:rsidRPr="00E54B9C" w:rsidRDefault="00AB6D45" w:rsidP="00096812">
            <w:pPr>
              <w:spacing w:after="0" w:line="240" w:lineRule="auto"/>
              <w:rPr>
                <w:rFonts w:ascii="Arial" w:hAnsi="Arial" w:cs="Arial"/>
                <w:szCs w:val="18"/>
                <w:shd w:val="clear" w:color="auto" w:fill="FFFFFF"/>
              </w:rPr>
            </w:pPr>
            <w:r w:rsidRPr="00AB6D45">
              <w:rPr>
                <w:rFonts w:ascii="Arial" w:hAnsi="Arial" w:cs="Arial"/>
                <w:color w:val="000000"/>
                <w:shd w:val="clear" w:color="auto" w:fill="FFFFFF"/>
              </w:rPr>
              <w:t>Dostępne na: https://www.gov.pl/web/rozwoj-technologia/nabor-wnioskow-dot-instalacji-oze-realizowanych-przez-spolecznosci-energetyczne--inwestycja-b2222023IIpol</w:t>
            </w:r>
          </w:p>
        </w:tc>
      </w:tr>
      <w:tr w:rsidR="00096812" w:rsidRPr="004B3D43" w14:paraId="5F5F9902" w14:textId="77777777" w:rsidTr="009273D9">
        <w:trPr>
          <w:trHeight w:val="900"/>
        </w:trPr>
        <w:tc>
          <w:tcPr>
            <w:tcW w:w="1596" w:type="pct"/>
          </w:tcPr>
          <w:p w14:paraId="2D3EA455" w14:textId="77777777" w:rsidR="00096812" w:rsidRPr="004F7857" w:rsidRDefault="00096812" w:rsidP="000968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Środki odwoławcze przysługujące składającemu wniosek</w:t>
            </w:r>
          </w:p>
        </w:tc>
        <w:tc>
          <w:tcPr>
            <w:tcW w:w="3404" w:type="pct"/>
          </w:tcPr>
          <w:p w14:paraId="57332001" w14:textId="635EEDFD" w:rsidR="00096812" w:rsidRPr="004B3D43" w:rsidRDefault="00BF00BF" w:rsidP="00096812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BF00BF">
              <w:rPr>
                <w:rFonts w:ascii="Arial" w:hAnsi="Arial" w:cs="Arial"/>
                <w:color w:val="000000"/>
                <w:shd w:val="clear" w:color="auto" w:fill="FFFFFF"/>
              </w:rPr>
              <w:t xml:space="preserve">Podmiotowi </w:t>
            </w:r>
            <w:r w:rsidR="00AB6D45">
              <w:rPr>
                <w:rFonts w:ascii="Arial" w:hAnsi="Arial" w:cs="Arial"/>
                <w:color w:val="000000"/>
                <w:shd w:val="clear" w:color="auto" w:fill="FFFFFF"/>
              </w:rPr>
              <w:t>w</w:t>
            </w:r>
            <w:r w:rsidRPr="00BF00BF">
              <w:rPr>
                <w:rFonts w:ascii="Arial" w:hAnsi="Arial" w:cs="Arial"/>
                <w:color w:val="000000"/>
                <w:shd w:val="clear" w:color="auto" w:fill="FFFFFF"/>
              </w:rPr>
              <w:t>nioskującemu przysługuje prawo wniesienia wniosku o ponowną ocenę przedsięwzięcia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.</w:t>
            </w:r>
          </w:p>
        </w:tc>
      </w:tr>
      <w:tr w:rsidR="00096812" w:rsidRPr="004B3D43" w14:paraId="7B0D2199" w14:textId="77777777" w:rsidTr="009273D9">
        <w:trPr>
          <w:trHeight w:val="900"/>
        </w:trPr>
        <w:tc>
          <w:tcPr>
            <w:tcW w:w="1596" w:type="pct"/>
          </w:tcPr>
          <w:p w14:paraId="717DC8FA" w14:textId="77777777" w:rsidR="00096812" w:rsidRPr="004F7857" w:rsidRDefault="00096812" w:rsidP="000968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 xml:space="preserve">Pytania i odpowiedzi </w:t>
            </w:r>
          </w:p>
          <w:p w14:paraId="01940434" w14:textId="77777777" w:rsidR="00096812" w:rsidRPr="004B3D43" w:rsidRDefault="00096812" w:rsidP="00096812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(jeśli się pojawią w trakcie trwania naboru)</w:t>
            </w:r>
          </w:p>
        </w:tc>
        <w:tc>
          <w:tcPr>
            <w:tcW w:w="3404" w:type="pct"/>
          </w:tcPr>
          <w:p w14:paraId="35ADA59A" w14:textId="2B895F18" w:rsidR="002C57B5" w:rsidRPr="006D11C5" w:rsidRDefault="002C57B5" w:rsidP="002C57B5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D11C5">
              <w:rPr>
                <w:rFonts w:ascii="Arial" w:hAnsi="Arial" w:cs="Arial"/>
                <w:color w:val="000000"/>
                <w:shd w:val="clear" w:color="auto" w:fill="FFFFFF"/>
              </w:rPr>
              <w:t>Informacje na temat naborów znajduje się na </w:t>
            </w:r>
            <w:hyperlink r:id="rId8" w:tooltip="undefined" w:history="1">
              <w:r w:rsidRPr="006D11C5">
                <w:rPr>
                  <w:rFonts w:ascii="Arial" w:hAnsi="Arial" w:cs="Arial"/>
                  <w:color w:val="000000"/>
                </w:rPr>
                <w:t>stronie Ministerstwa Rozwoju i Technologii</w:t>
              </w:r>
            </w:hyperlink>
            <w:r w:rsidRPr="006D11C5">
              <w:rPr>
                <w:rFonts w:ascii="Arial" w:hAnsi="Arial" w:cs="Arial"/>
                <w:color w:val="000000"/>
                <w:shd w:val="clear" w:color="auto" w:fill="FFFFFF"/>
              </w:rPr>
              <w:t xml:space="preserve">, e-mail </w:t>
            </w:r>
            <w:hyperlink r:id="rId9" w:history="1">
              <w:r w:rsidRPr="0095100F">
                <w:rPr>
                  <w:rStyle w:val="Hipercze"/>
                  <w:rFonts w:ascii="Arial" w:hAnsi="Arial" w:cs="Arial"/>
                  <w:shd w:val="clear" w:color="auto" w:fill="FFFFFF"/>
                </w:rPr>
                <w:t>b222@mrit.gov.pl</w:t>
              </w:r>
            </w:hyperlink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</w:p>
          <w:p w14:paraId="2671E93A" w14:textId="1C094ADA" w:rsidR="00096812" w:rsidRPr="004B3D43" w:rsidRDefault="00096812" w:rsidP="00096812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</w:tc>
      </w:tr>
      <w:tr w:rsidR="00096812" w:rsidRPr="004B3D43" w14:paraId="1D352A73" w14:textId="77777777" w:rsidTr="009273D9">
        <w:trPr>
          <w:trHeight w:val="900"/>
        </w:trPr>
        <w:tc>
          <w:tcPr>
            <w:tcW w:w="1596" w:type="pct"/>
          </w:tcPr>
          <w:p w14:paraId="41CED385" w14:textId="17679B68" w:rsidR="00096812" w:rsidRPr="004B3D43" w:rsidRDefault="00096812" w:rsidP="00096812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Linki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>
              <w:rPr>
                <w:rFonts w:ascii="Arial" w:hAnsi="Arial" w:cs="Arial"/>
                <w:color w:val="000000"/>
                <w:lang w:eastAsia="pl-PL"/>
              </w:rPr>
              <w:br/>
              <w:t>(link do ogłoszenia o naborze zamieszczonego na stronie instytucji odpowiedzialnej za nabór)</w:t>
            </w:r>
          </w:p>
        </w:tc>
        <w:tc>
          <w:tcPr>
            <w:tcW w:w="3404" w:type="pct"/>
          </w:tcPr>
          <w:p w14:paraId="36956AF6" w14:textId="4BDD0150" w:rsidR="00096812" w:rsidRPr="00E54B9C" w:rsidRDefault="00AB6D45" w:rsidP="00096812">
            <w:pPr>
              <w:spacing w:after="0" w:line="240" w:lineRule="auto"/>
              <w:rPr>
                <w:rFonts w:ascii="Arial" w:hAnsi="Arial" w:cs="Arial"/>
                <w:szCs w:val="18"/>
                <w:shd w:val="clear" w:color="auto" w:fill="FFFFFF"/>
              </w:rPr>
            </w:pPr>
            <w:r w:rsidRPr="00AB6D45">
              <w:rPr>
                <w:rFonts w:ascii="Arial" w:hAnsi="Arial" w:cs="Arial"/>
                <w:szCs w:val="18"/>
                <w:shd w:val="clear" w:color="auto" w:fill="FFFFFF"/>
              </w:rPr>
              <w:t>https://www.gov.pl/web/rozwoj-technologia/nabor-wnioskow-dot-instalacji-oze-realizowanych-przez-spolecznosci-energetyczne--inwestycja-b2222023IIpol</w:t>
            </w:r>
          </w:p>
        </w:tc>
      </w:tr>
      <w:tr w:rsidR="00096812" w:rsidRPr="004B3D43" w14:paraId="637006C3" w14:textId="77777777" w:rsidTr="009273D9">
        <w:trPr>
          <w:trHeight w:val="900"/>
        </w:trPr>
        <w:tc>
          <w:tcPr>
            <w:tcW w:w="1596" w:type="pct"/>
          </w:tcPr>
          <w:p w14:paraId="0A66759A" w14:textId="77777777" w:rsidR="00096812" w:rsidRPr="004F7857" w:rsidRDefault="00096812" w:rsidP="000968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Poziom dofinansowania</w:t>
            </w:r>
          </w:p>
        </w:tc>
        <w:tc>
          <w:tcPr>
            <w:tcW w:w="3404" w:type="pct"/>
          </w:tcPr>
          <w:p w14:paraId="17BA5C34" w14:textId="7888444F" w:rsidR="00096812" w:rsidRPr="004B3D43" w:rsidRDefault="00096812" w:rsidP="00701AAB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Maksymalny poziom dofinansowania </w:t>
            </w:r>
            <w:r w:rsidR="00903CA2" w:rsidRPr="00903CA2">
              <w:rPr>
                <w:rFonts w:ascii="Arial" w:hAnsi="Arial" w:cs="Arial"/>
                <w:color w:val="000000"/>
                <w:shd w:val="clear" w:color="auto" w:fill="FFFFFF"/>
              </w:rPr>
              <w:t>do 90% (+5% ryczałt</w:t>
            </w:r>
            <w:r w:rsidR="00903CA2">
              <w:rPr>
                <w:rFonts w:ascii="Arial" w:hAnsi="Arial" w:cs="Arial"/>
                <w:color w:val="000000"/>
                <w:shd w:val="clear" w:color="auto" w:fill="FFFFFF"/>
              </w:rPr>
              <w:t xml:space="preserve"> na koszty pośrednie) - </w:t>
            </w:r>
            <w:r w:rsidR="00903CA2" w:rsidRPr="00903CA2">
              <w:rPr>
                <w:rFonts w:ascii="Arial" w:hAnsi="Arial" w:cs="Arial"/>
                <w:color w:val="000000"/>
                <w:shd w:val="clear" w:color="auto" w:fill="FFFFFF"/>
              </w:rPr>
              <w:t>z zastrzeżeniem ograniczeń wynikających z zasad pomocy publicznej</w:t>
            </w:r>
            <w:r w:rsidR="00903CA2">
              <w:rPr>
                <w:rFonts w:ascii="Arial" w:hAnsi="Arial" w:cs="Arial"/>
                <w:color w:val="000000"/>
                <w:shd w:val="clear" w:color="auto" w:fill="FFFFFF"/>
              </w:rPr>
              <w:t>.</w:t>
            </w:r>
          </w:p>
        </w:tc>
      </w:tr>
      <w:tr w:rsidR="00096812" w:rsidRPr="004B3D43" w14:paraId="2BEAFC49" w14:textId="77777777" w:rsidTr="009273D9">
        <w:trPr>
          <w:trHeight w:val="900"/>
        </w:trPr>
        <w:tc>
          <w:tcPr>
            <w:tcW w:w="1596" w:type="pct"/>
          </w:tcPr>
          <w:p w14:paraId="5BC058CE" w14:textId="77777777" w:rsidR="00096812" w:rsidRPr="004F7857" w:rsidRDefault="00096812" w:rsidP="000968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lastRenderedPageBreak/>
              <w:t>Minimalny wkład własny</w:t>
            </w:r>
          </w:p>
        </w:tc>
        <w:tc>
          <w:tcPr>
            <w:tcW w:w="3404" w:type="pct"/>
          </w:tcPr>
          <w:p w14:paraId="7D1BBB3D" w14:textId="1EB17A45" w:rsidR="00096812" w:rsidRPr="004B3D43" w:rsidRDefault="00903CA2" w:rsidP="00903CA2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903CA2">
              <w:rPr>
                <w:rFonts w:ascii="Arial" w:hAnsi="Arial" w:cs="Arial"/>
                <w:color w:val="000000"/>
                <w:shd w:val="clear" w:color="auto" w:fill="FFFFFF"/>
              </w:rPr>
              <w:t>Co najmniej 10% całkowitej wartości wydatków kwalifikowalnych bezpośrednich Przedsięwzięcia, z zastrzeżeniem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  <w:r w:rsidRPr="00903CA2">
              <w:rPr>
                <w:rFonts w:ascii="Arial" w:hAnsi="Arial" w:cs="Arial"/>
                <w:color w:val="000000"/>
                <w:shd w:val="clear" w:color="auto" w:fill="FFFFFF"/>
              </w:rPr>
              <w:t>ograniczeń wynikających z zasad pomocy publicznej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.</w:t>
            </w:r>
          </w:p>
        </w:tc>
      </w:tr>
    </w:tbl>
    <w:p w14:paraId="03D2D8ED" w14:textId="77777777" w:rsidR="004019D9" w:rsidRPr="004B3D43" w:rsidRDefault="004019D9" w:rsidP="00076EC7">
      <w:pPr>
        <w:rPr>
          <w:rFonts w:ascii="Arial" w:hAnsi="Arial" w:cs="Arial"/>
        </w:rPr>
      </w:pPr>
    </w:p>
    <w:p w14:paraId="4AD8B4BE" w14:textId="77777777" w:rsidR="004019D9" w:rsidRPr="004B3D43" w:rsidRDefault="004019D9" w:rsidP="003266E8">
      <w:pPr>
        <w:rPr>
          <w:rFonts w:ascii="Arial" w:hAnsi="Arial" w:cs="Arial"/>
        </w:rPr>
      </w:pPr>
    </w:p>
    <w:sectPr w:rsidR="004019D9" w:rsidRPr="004B3D43" w:rsidSect="009273D9"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4E5BDE" w14:textId="77777777" w:rsidR="008B6DCF" w:rsidRDefault="008B6DCF" w:rsidP="007276E8">
      <w:pPr>
        <w:spacing w:after="0" w:line="240" w:lineRule="auto"/>
      </w:pPr>
      <w:r>
        <w:separator/>
      </w:r>
    </w:p>
  </w:endnote>
  <w:endnote w:type="continuationSeparator" w:id="0">
    <w:p w14:paraId="5475CA39" w14:textId="77777777" w:rsidR="008B6DCF" w:rsidRDefault="008B6DCF" w:rsidP="007276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8DCB33" w14:textId="77777777" w:rsidR="008B6DCF" w:rsidRDefault="008B6DCF" w:rsidP="007276E8">
      <w:pPr>
        <w:spacing w:after="0" w:line="240" w:lineRule="auto"/>
      </w:pPr>
      <w:r>
        <w:separator/>
      </w:r>
    </w:p>
  </w:footnote>
  <w:footnote w:type="continuationSeparator" w:id="0">
    <w:p w14:paraId="02145B9E" w14:textId="77777777" w:rsidR="008B6DCF" w:rsidRDefault="008B6DCF" w:rsidP="007276E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852EA"/>
    <w:multiLevelType w:val="hybridMultilevel"/>
    <w:tmpl w:val="B5C25DE6"/>
    <w:lvl w:ilvl="0" w:tplc="D566230A">
      <w:start w:val="3"/>
      <w:numFmt w:val="bullet"/>
      <w:lvlText w:val="•"/>
      <w:lvlJc w:val="left"/>
      <w:pPr>
        <w:ind w:left="1065" w:hanging="705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0625D2"/>
    <w:multiLevelType w:val="hybridMultilevel"/>
    <w:tmpl w:val="66E873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DA6745"/>
    <w:multiLevelType w:val="hybridMultilevel"/>
    <w:tmpl w:val="38104C0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024BC0"/>
    <w:multiLevelType w:val="hybridMultilevel"/>
    <w:tmpl w:val="81369DA0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1435E7A"/>
    <w:multiLevelType w:val="hybridMultilevel"/>
    <w:tmpl w:val="0BE843E8"/>
    <w:lvl w:ilvl="0" w:tplc="04150003">
      <w:start w:val="1"/>
      <w:numFmt w:val="bullet"/>
      <w:lvlText w:val="o"/>
      <w:lvlJc w:val="left"/>
      <w:pPr>
        <w:tabs>
          <w:tab w:val="num" w:pos="970"/>
        </w:tabs>
        <w:ind w:left="970" w:hanging="360"/>
      </w:pPr>
      <w:rPr>
        <w:rFonts w:ascii="Courier New" w:hAnsi="Courier New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690"/>
        </w:tabs>
        <w:ind w:left="169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410"/>
        </w:tabs>
        <w:ind w:left="241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130"/>
        </w:tabs>
        <w:ind w:left="313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850"/>
        </w:tabs>
        <w:ind w:left="385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570"/>
        </w:tabs>
        <w:ind w:left="457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290"/>
        </w:tabs>
        <w:ind w:left="529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010"/>
        </w:tabs>
        <w:ind w:left="601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730"/>
        </w:tabs>
        <w:ind w:left="6730" w:hanging="360"/>
      </w:pPr>
      <w:rPr>
        <w:rFonts w:ascii="Wingdings" w:hAnsi="Wingdings" w:hint="default"/>
      </w:rPr>
    </w:lvl>
  </w:abstractNum>
  <w:abstractNum w:abstractNumId="5" w15:restartNumberingAfterBreak="0">
    <w:nsid w:val="17CE0068"/>
    <w:multiLevelType w:val="multilevel"/>
    <w:tmpl w:val="A56A4E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65253FD"/>
    <w:multiLevelType w:val="hybridMultilevel"/>
    <w:tmpl w:val="F5FE955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2D195056"/>
    <w:multiLevelType w:val="multilevel"/>
    <w:tmpl w:val="6AC81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00E3361"/>
    <w:multiLevelType w:val="multilevel"/>
    <w:tmpl w:val="3CD8A988"/>
    <w:lvl w:ilvl="0">
      <w:start w:val="1"/>
      <w:numFmt w:val="decimal"/>
      <w:lvlText w:val="%1."/>
      <w:lvlJc w:val="left"/>
      <w:pPr>
        <w:tabs>
          <w:tab w:val="num" w:pos="454"/>
        </w:tabs>
        <w:ind w:left="454" w:hanging="454"/>
      </w:pPr>
      <w:rPr>
        <w:rFonts w:ascii="Arial" w:hAnsi="Arial" w:hint="default"/>
        <w:b w:val="0"/>
        <w:i w:val="0"/>
        <w:color w:val="auto"/>
        <w:sz w:val="24"/>
        <w:szCs w:val="24"/>
      </w:rPr>
    </w:lvl>
    <w:lvl w:ilvl="1">
      <w:start w:val="1"/>
      <w:numFmt w:val="lowerLetter"/>
      <w:lvlText w:val="%2)"/>
      <w:lvlJc w:val="left"/>
      <w:pPr>
        <w:tabs>
          <w:tab w:val="num" w:pos="907"/>
        </w:tabs>
        <w:ind w:left="907" w:hanging="340"/>
      </w:pPr>
      <w:rPr>
        <w:rFonts w:ascii="Arial" w:hAnsi="Arial" w:hint="default"/>
        <w:b w:val="0"/>
        <w:i w:val="0"/>
        <w:color w:val="auto"/>
        <w:sz w:val="24"/>
        <w:szCs w:val="24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9" w15:restartNumberingAfterBreak="0">
    <w:nsid w:val="31746F6A"/>
    <w:multiLevelType w:val="hybridMultilevel"/>
    <w:tmpl w:val="DBC0F322"/>
    <w:lvl w:ilvl="0" w:tplc="5EC88A08">
      <w:start w:val="1"/>
      <w:numFmt w:val="lowerLetter"/>
      <w:lvlText w:val="%1)"/>
      <w:lvlJc w:val="left"/>
      <w:pPr>
        <w:ind w:left="1065" w:hanging="70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B43A30"/>
    <w:multiLevelType w:val="hybridMultilevel"/>
    <w:tmpl w:val="0AAE1F88"/>
    <w:lvl w:ilvl="0" w:tplc="0415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1E0551"/>
    <w:multiLevelType w:val="multilevel"/>
    <w:tmpl w:val="288C10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9B26DA6"/>
    <w:multiLevelType w:val="hybridMultilevel"/>
    <w:tmpl w:val="803872F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4B9D0D1C"/>
    <w:multiLevelType w:val="hybridMultilevel"/>
    <w:tmpl w:val="E4BEE33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55474606"/>
    <w:multiLevelType w:val="hybridMultilevel"/>
    <w:tmpl w:val="F5FE955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5E040FC6"/>
    <w:multiLevelType w:val="multilevel"/>
    <w:tmpl w:val="80A83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2D41F84"/>
    <w:multiLevelType w:val="hybridMultilevel"/>
    <w:tmpl w:val="69AC4DF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9F93CB5"/>
    <w:multiLevelType w:val="hybridMultilevel"/>
    <w:tmpl w:val="47ACFAF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B46695"/>
    <w:multiLevelType w:val="hybridMultilevel"/>
    <w:tmpl w:val="40C88450"/>
    <w:lvl w:ilvl="0" w:tplc="7E2A8E66">
      <w:numFmt w:val="bullet"/>
      <w:lvlText w:val="•"/>
      <w:lvlJc w:val="left"/>
      <w:pPr>
        <w:ind w:left="1067" w:hanging="707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8D6419"/>
    <w:multiLevelType w:val="hybridMultilevel"/>
    <w:tmpl w:val="2B2EDA7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7E276E30"/>
    <w:multiLevelType w:val="hybridMultilevel"/>
    <w:tmpl w:val="0B82E5D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629477193">
    <w:abstractNumId w:val="19"/>
  </w:num>
  <w:num w:numId="2" w16cid:durableId="1359549803">
    <w:abstractNumId w:val="14"/>
  </w:num>
  <w:num w:numId="3" w16cid:durableId="1749883575">
    <w:abstractNumId w:val="3"/>
  </w:num>
  <w:num w:numId="4" w16cid:durableId="2109613050">
    <w:abstractNumId w:val="13"/>
  </w:num>
  <w:num w:numId="5" w16cid:durableId="596444539">
    <w:abstractNumId w:val="12"/>
  </w:num>
  <w:num w:numId="6" w16cid:durableId="932010452">
    <w:abstractNumId w:val="5"/>
  </w:num>
  <w:num w:numId="7" w16cid:durableId="586158525">
    <w:abstractNumId w:val="7"/>
  </w:num>
  <w:num w:numId="8" w16cid:durableId="974408534">
    <w:abstractNumId w:val="6"/>
  </w:num>
  <w:num w:numId="9" w16cid:durableId="1085952262">
    <w:abstractNumId w:val="11"/>
  </w:num>
  <w:num w:numId="10" w16cid:durableId="477067760">
    <w:abstractNumId w:val="15"/>
  </w:num>
  <w:num w:numId="11" w16cid:durableId="1809739619">
    <w:abstractNumId w:val="20"/>
  </w:num>
  <w:num w:numId="12" w16cid:durableId="861286085">
    <w:abstractNumId w:val="10"/>
  </w:num>
  <w:num w:numId="13" w16cid:durableId="1202129723">
    <w:abstractNumId w:val="4"/>
  </w:num>
  <w:num w:numId="14" w16cid:durableId="697438629">
    <w:abstractNumId w:val="2"/>
  </w:num>
  <w:num w:numId="15" w16cid:durableId="1232230780">
    <w:abstractNumId w:val="8"/>
  </w:num>
  <w:num w:numId="16" w16cid:durableId="780807977">
    <w:abstractNumId w:val="17"/>
  </w:num>
  <w:num w:numId="17" w16cid:durableId="2048530861">
    <w:abstractNumId w:val="9"/>
  </w:num>
  <w:num w:numId="18" w16cid:durableId="807631136">
    <w:abstractNumId w:val="1"/>
  </w:num>
  <w:num w:numId="19" w16cid:durableId="1002974817">
    <w:abstractNumId w:val="0"/>
  </w:num>
  <w:num w:numId="20" w16cid:durableId="660082087">
    <w:abstractNumId w:val="16"/>
  </w:num>
  <w:num w:numId="21" w16cid:durableId="198214987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yMTMyMze2MLCwNDdW0lEKTi0uzszPAykwrAUA+jmcBSwAAAA="/>
  </w:docVars>
  <w:rsids>
    <w:rsidRoot w:val="00C03E20"/>
    <w:rsid w:val="00017295"/>
    <w:rsid w:val="00034BB1"/>
    <w:rsid w:val="00034E3A"/>
    <w:rsid w:val="00060939"/>
    <w:rsid w:val="000661FC"/>
    <w:rsid w:val="00076EC7"/>
    <w:rsid w:val="00096812"/>
    <w:rsid w:val="000A06A6"/>
    <w:rsid w:val="000A77D9"/>
    <w:rsid w:val="000E2A23"/>
    <w:rsid w:val="00127B45"/>
    <w:rsid w:val="0014414C"/>
    <w:rsid w:val="0016273D"/>
    <w:rsid w:val="001679B0"/>
    <w:rsid w:val="001A4AD0"/>
    <w:rsid w:val="001B00ED"/>
    <w:rsid w:val="001B58FB"/>
    <w:rsid w:val="001C2A36"/>
    <w:rsid w:val="001F2DDE"/>
    <w:rsid w:val="00202E7B"/>
    <w:rsid w:val="0020300B"/>
    <w:rsid w:val="00210916"/>
    <w:rsid w:val="00255343"/>
    <w:rsid w:val="002A02CB"/>
    <w:rsid w:val="002A4804"/>
    <w:rsid w:val="002C57B5"/>
    <w:rsid w:val="002F068B"/>
    <w:rsid w:val="00300EE4"/>
    <w:rsid w:val="00311B7A"/>
    <w:rsid w:val="00325BE2"/>
    <w:rsid w:val="003266E8"/>
    <w:rsid w:val="003328D1"/>
    <w:rsid w:val="003465DB"/>
    <w:rsid w:val="00357500"/>
    <w:rsid w:val="003F181C"/>
    <w:rsid w:val="004019D9"/>
    <w:rsid w:val="00424AA2"/>
    <w:rsid w:val="00442EA9"/>
    <w:rsid w:val="0046539F"/>
    <w:rsid w:val="00480456"/>
    <w:rsid w:val="004B3D43"/>
    <w:rsid w:val="004B7557"/>
    <w:rsid w:val="004C3B01"/>
    <w:rsid w:val="005319A7"/>
    <w:rsid w:val="005709AC"/>
    <w:rsid w:val="00585D28"/>
    <w:rsid w:val="00585EF4"/>
    <w:rsid w:val="005B492F"/>
    <w:rsid w:val="005C7394"/>
    <w:rsid w:val="006202CD"/>
    <w:rsid w:val="006219DF"/>
    <w:rsid w:val="00661258"/>
    <w:rsid w:val="00676723"/>
    <w:rsid w:val="006922FC"/>
    <w:rsid w:val="006924BB"/>
    <w:rsid w:val="006B379A"/>
    <w:rsid w:val="006C04EA"/>
    <w:rsid w:val="006C40B0"/>
    <w:rsid w:val="006D4193"/>
    <w:rsid w:val="006D61F0"/>
    <w:rsid w:val="006D680D"/>
    <w:rsid w:val="006E7315"/>
    <w:rsid w:val="006F5D17"/>
    <w:rsid w:val="00701AAB"/>
    <w:rsid w:val="00716865"/>
    <w:rsid w:val="007276E8"/>
    <w:rsid w:val="0073599A"/>
    <w:rsid w:val="00741F1A"/>
    <w:rsid w:val="00782B5E"/>
    <w:rsid w:val="007A0179"/>
    <w:rsid w:val="007B4EED"/>
    <w:rsid w:val="007D22BE"/>
    <w:rsid w:val="007D59BF"/>
    <w:rsid w:val="00800FD8"/>
    <w:rsid w:val="008071DB"/>
    <w:rsid w:val="00864D44"/>
    <w:rsid w:val="008A3B8D"/>
    <w:rsid w:val="008B4387"/>
    <w:rsid w:val="008B6DCF"/>
    <w:rsid w:val="008E401F"/>
    <w:rsid w:val="00903CA2"/>
    <w:rsid w:val="0092706C"/>
    <w:rsid w:val="009273D9"/>
    <w:rsid w:val="00952F27"/>
    <w:rsid w:val="00991704"/>
    <w:rsid w:val="0099453D"/>
    <w:rsid w:val="009B156C"/>
    <w:rsid w:val="00A731EA"/>
    <w:rsid w:val="00A773A3"/>
    <w:rsid w:val="00A777F6"/>
    <w:rsid w:val="00AB6D45"/>
    <w:rsid w:val="00AC5158"/>
    <w:rsid w:val="00AE66A3"/>
    <w:rsid w:val="00B36566"/>
    <w:rsid w:val="00B44959"/>
    <w:rsid w:val="00B45B61"/>
    <w:rsid w:val="00B50A1C"/>
    <w:rsid w:val="00B50E04"/>
    <w:rsid w:val="00B67E7A"/>
    <w:rsid w:val="00B92B62"/>
    <w:rsid w:val="00BC0842"/>
    <w:rsid w:val="00BE3B9A"/>
    <w:rsid w:val="00BF00BF"/>
    <w:rsid w:val="00C03E20"/>
    <w:rsid w:val="00C12419"/>
    <w:rsid w:val="00C74794"/>
    <w:rsid w:val="00D30135"/>
    <w:rsid w:val="00D47AD4"/>
    <w:rsid w:val="00D52FE8"/>
    <w:rsid w:val="00D5478F"/>
    <w:rsid w:val="00D764A8"/>
    <w:rsid w:val="00D93648"/>
    <w:rsid w:val="00E01955"/>
    <w:rsid w:val="00E1438D"/>
    <w:rsid w:val="00E46193"/>
    <w:rsid w:val="00E54B9C"/>
    <w:rsid w:val="00E5620E"/>
    <w:rsid w:val="00E612C9"/>
    <w:rsid w:val="00EB45B4"/>
    <w:rsid w:val="00F16936"/>
    <w:rsid w:val="00F31CB3"/>
    <w:rsid w:val="00F4023E"/>
    <w:rsid w:val="00F567FD"/>
    <w:rsid w:val="00F6461C"/>
    <w:rsid w:val="00F72696"/>
    <w:rsid w:val="00F777EF"/>
    <w:rsid w:val="00F822CD"/>
    <w:rsid w:val="00F90FA3"/>
    <w:rsid w:val="00FB699F"/>
    <w:rsid w:val="00FF0A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60FB705"/>
  <w15:docId w15:val="{CA2773B6-9081-4BC4-A6F2-CA05201D78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A3B8D"/>
    <w:pPr>
      <w:spacing w:after="200" w:line="276" w:lineRule="auto"/>
    </w:pPr>
    <w:rPr>
      <w:lang w:eastAsia="en-US"/>
    </w:rPr>
  </w:style>
  <w:style w:type="paragraph" w:styleId="Nagwek1">
    <w:name w:val="heading 1"/>
    <w:basedOn w:val="Normalny"/>
    <w:next w:val="Normalny"/>
    <w:link w:val="Nagwek1Znak"/>
    <w:qFormat/>
    <w:locked/>
    <w:rsid w:val="00034E3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3">
    <w:name w:val="heading 3"/>
    <w:basedOn w:val="Normalny"/>
    <w:link w:val="Nagwek3Znak"/>
    <w:uiPriority w:val="99"/>
    <w:qFormat/>
    <w:rsid w:val="0016273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3Znak">
    <w:name w:val="Nagłówek 3 Znak"/>
    <w:basedOn w:val="Domylnaczcionkaakapitu"/>
    <w:link w:val="Nagwek3"/>
    <w:uiPriority w:val="99"/>
    <w:locked/>
    <w:rsid w:val="0016273D"/>
    <w:rPr>
      <w:rFonts w:ascii="Times New Roman" w:hAnsi="Times New Roman" w:cs="Times New Roman"/>
      <w:b/>
      <w:bCs/>
      <w:sz w:val="27"/>
      <w:szCs w:val="27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C03E20"/>
    <w:pPr>
      <w:ind w:left="720"/>
      <w:contextualSpacing/>
    </w:pPr>
  </w:style>
  <w:style w:type="character" w:customStyle="1" w:styleId="apple-converted-space">
    <w:name w:val="apple-converted-space"/>
    <w:basedOn w:val="Domylnaczcionkaakapitu"/>
    <w:uiPriority w:val="99"/>
    <w:rsid w:val="0016273D"/>
    <w:rPr>
      <w:rFonts w:cs="Times New Roman"/>
    </w:rPr>
  </w:style>
  <w:style w:type="table" w:styleId="Tabela-Siatka">
    <w:name w:val="Table Grid"/>
    <w:basedOn w:val="Standardowy"/>
    <w:uiPriority w:val="99"/>
    <w:rsid w:val="0016273D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rsid w:val="007276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locked/>
    <w:rsid w:val="007276E8"/>
    <w:rPr>
      <w:rFonts w:cs="Times New Roman"/>
    </w:rPr>
  </w:style>
  <w:style w:type="paragraph" w:styleId="Stopka">
    <w:name w:val="footer"/>
    <w:basedOn w:val="Normalny"/>
    <w:link w:val="StopkaZnak"/>
    <w:uiPriority w:val="99"/>
    <w:rsid w:val="007276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locked/>
    <w:rsid w:val="007276E8"/>
    <w:rPr>
      <w:rFonts w:cs="Times New Roman"/>
    </w:rPr>
  </w:style>
  <w:style w:type="paragraph" w:styleId="Tekstprzypisukocowego">
    <w:name w:val="endnote text"/>
    <w:basedOn w:val="Normalny"/>
    <w:link w:val="TekstprzypisukocowegoZnak"/>
    <w:uiPriority w:val="99"/>
    <w:semiHidden/>
    <w:rsid w:val="00B67E7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locked/>
    <w:rsid w:val="00B67E7A"/>
    <w:rPr>
      <w:rFonts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rsid w:val="00B67E7A"/>
    <w:rPr>
      <w:rFonts w:cs="Times New Roman"/>
      <w:vertAlign w:val="superscript"/>
    </w:rPr>
  </w:style>
  <w:style w:type="character" w:styleId="Hipercze">
    <w:name w:val="Hyperlink"/>
    <w:basedOn w:val="Domylnaczcionkaakapitu"/>
    <w:uiPriority w:val="99"/>
    <w:rsid w:val="0046539F"/>
    <w:rPr>
      <w:rFonts w:cs="Times New Roman"/>
      <w:color w:val="0000FF"/>
      <w:u w:val="single"/>
    </w:rPr>
  </w:style>
  <w:style w:type="paragraph" w:styleId="NormalnyWeb">
    <w:name w:val="Normal (Web)"/>
    <w:basedOn w:val="Normalny"/>
    <w:uiPriority w:val="99"/>
    <w:semiHidden/>
    <w:rsid w:val="003266E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99"/>
    <w:qFormat/>
    <w:locked/>
    <w:rsid w:val="001F2DDE"/>
    <w:rPr>
      <w:rFonts w:cs="Times New Roman"/>
      <w:b/>
      <w:bCs/>
    </w:rPr>
  </w:style>
  <w:style w:type="character" w:customStyle="1" w:styleId="Nagwek1Znak">
    <w:name w:val="Nagłówek 1 Znak"/>
    <w:basedOn w:val="Domylnaczcionkaakapitu"/>
    <w:link w:val="Nagwek1"/>
    <w:rsid w:val="00034E3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n-US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311B7A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locked/>
    <w:rsid w:val="007D22BE"/>
    <w:rPr>
      <w:i/>
      <w:iCs/>
    </w:rPr>
  </w:style>
  <w:style w:type="character" w:styleId="Odwoaniedokomentarza">
    <w:name w:val="annotation reference"/>
    <w:uiPriority w:val="99"/>
    <w:rsid w:val="00F6461C"/>
    <w:rPr>
      <w:sz w:val="16"/>
      <w:szCs w:val="16"/>
    </w:rPr>
  </w:style>
  <w:style w:type="paragraph" w:styleId="Tekstkomentarza">
    <w:name w:val="annotation text"/>
    <w:aliases w:val="Znak"/>
    <w:basedOn w:val="Normalny"/>
    <w:link w:val="TekstkomentarzaZnak"/>
    <w:uiPriority w:val="99"/>
    <w:rsid w:val="00F6461C"/>
    <w:rPr>
      <w:sz w:val="20"/>
      <w:szCs w:val="20"/>
      <w:lang w:val="x-none"/>
    </w:rPr>
  </w:style>
  <w:style w:type="character" w:customStyle="1" w:styleId="TekstkomentarzaZnak">
    <w:name w:val="Tekst komentarza Znak"/>
    <w:aliases w:val="Znak Znak"/>
    <w:basedOn w:val="Domylnaczcionkaakapitu"/>
    <w:link w:val="Tekstkomentarza"/>
    <w:uiPriority w:val="99"/>
    <w:rsid w:val="00F6461C"/>
    <w:rPr>
      <w:sz w:val="20"/>
      <w:szCs w:val="20"/>
      <w:lang w:val="x-none" w:eastAsia="en-US"/>
    </w:rPr>
  </w:style>
  <w:style w:type="character" w:customStyle="1" w:styleId="AkapitzlistZnak">
    <w:name w:val="Akapit z listą Znak"/>
    <w:link w:val="Akapitzlist"/>
    <w:uiPriority w:val="34"/>
    <w:rsid w:val="00F6461C"/>
    <w:rPr>
      <w:lang w:eastAsia="en-US"/>
    </w:rPr>
  </w:style>
  <w:style w:type="paragraph" w:styleId="Poprawka">
    <w:name w:val="Revision"/>
    <w:hidden/>
    <w:uiPriority w:val="99"/>
    <w:semiHidden/>
    <w:rsid w:val="005709AC"/>
    <w:rPr>
      <w:lang w:eastAsia="en-US"/>
    </w:rPr>
  </w:style>
  <w:style w:type="character" w:styleId="UyteHipercze">
    <w:name w:val="FollowedHyperlink"/>
    <w:basedOn w:val="Domylnaczcionkaakapitu"/>
    <w:uiPriority w:val="99"/>
    <w:semiHidden/>
    <w:unhideWhenUsed/>
    <w:rsid w:val="00FF0AB8"/>
    <w:rPr>
      <w:color w:val="800080" w:themeColor="followedHyperlink"/>
      <w:u w:val="single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679B0"/>
    <w:pPr>
      <w:spacing w:line="240" w:lineRule="auto"/>
    </w:pPr>
    <w:rPr>
      <w:b/>
      <w:bCs/>
      <w:lang w:val="pl-PL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679B0"/>
    <w:rPr>
      <w:b/>
      <w:bCs/>
      <w:sz w:val="20"/>
      <w:szCs w:val="20"/>
      <w:lang w:val="x-none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00045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004548">
          <w:marLeft w:val="0"/>
          <w:marRight w:val="0"/>
          <w:marTop w:val="0"/>
          <w:marBottom w:val="0"/>
          <w:divBdr>
            <w:top w:val="single" w:sz="6" w:space="0" w:color="9E9E9E"/>
            <w:left w:val="single" w:sz="6" w:space="0" w:color="9E9E9E"/>
            <w:bottom w:val="single" w:sz="6" w:space="0" w:color="9E9E9E"/>
            <w:right w:val="single" w:sz="6" w:space="0" w:color="9E9E9E"/>
          </w:divBdr>
          <w:divsChild>
            <w:div w:id="410004544">
              <w:marLeft w:val="0"/>
              <w:marRight w:val="0"/>
              <w:marTop w:val="0"/>
              <w:marBottom w:val="0"/>
              <w:divBdr>
                <w:top w:val="single" w:sz="6" w:space="0" w:color="9E9E9E"/>
                <w:left w:val="single" w:sz="2" w:space="0" w:color="9E9E9E"/>
                <w:bottom w:val="single" w:sz="2" w:space="0" w:color="9E9E9E"/>
                <w:right w:val="single" w:sz="2" w:space="0" w:color="9E9E9E"/>
              </w:divBdr>
              <w:divsChild>
                <w:div w:id="410004558">
                  <w:marLeft w:val="3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0004547">
              <w:marLeft w:val="0"/>
              <w:marRight w:val="0"/>
              <w:marTop w:val="0"/>
              <w:marBottom w:val="0"/>
              <w:divBdr>
                <w:top w:val="single" w:sz="2" w:space="0" w:color="9E9E9E"/>
                <w:left w:val="single" w:sz="2" w:space="0" w:color="9E9E9E"/>
                <w:bottom w:val="single" w:sz="2" w:space="2" w:color="9E9E9E"/>
                <w:right w:val="single" w:sz="2" w:space="0" w:color="9E9E9E"/>
              </w:divBdr>
              <w:divsChild>
                <w:div w:id="410004555">
                  <w:marLeft w:val="3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0045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  <w:div w:id="410004549">
          <w:marLeft w:val="0"/>
          <w:marRight w:val="0"/>
          <w:marTop w:val="0"/>
          <w:marBottom w:val="0"/>
          <w:divBdr>
            <w:top w:val="single" w:sz="6" w:space="0" w:color="9E9E9E"/>
            <w:left w:val="single" w:sz="6" w:space="0" w:color="9E9E9E"/>
            <w:bottom w:val="single" w:sz="6" w:space="0" w:color="9E9E9E"/>
            <w:right w:val="single" w:sz="6" w:space="0" w:color="9E9E9E"/>
          </w:divBdr>
          <w:divsChild>
            <w:div w:id="410004532">
              <w:marLeft w:val="0"/>
              <w:marRight w:val="0"/>
              <w:marTop w:val="0"/>
              <w:marBottom w:val="0"/>
              <w:divBdr>
                <w:top w:val="single" w:sz="6" w:space="0" w:color="9E9E9E"/>
                <w:left w:val="single" w:sz="2" w:space="0" w:color="9E9E9E"/>
                <w:bottom w:val="single" w:sz="2" w:space="0" w:color="9E9E9E"/>
                <w:right w:val="single" w:sz="2" w:space="0" w:color="9E9E9E"/>
              </w:divBdr>
              <w:divsChild>
                <w:div w:id="410004541">
                  <w:marLeft w:val="3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0004560">
              <w:marLeft w:val="0"/>
              <w:marRight w:val="0"/>
              <w:marTop w:val="0"/>
              <w:marBottom w:val="0"/>
              <w:divBdr>
                <w:top w:val="single" w:sz="2" w:space="0" w:color="9E9E9E"/>
                <w:left w:val="single" w:sz="2" w:space="0" w:color="9E9E9E"/>
                <w:bottom w:val="single" w:sz="2" w:space="2" w:color="9E9E9E"/>
                <w:right w:val="single" w:sz="2" w:space="0" w:color="9E9E9E"/>
              </w:divBdr>
              <w:divsChild>
                <w:div w:id="410004554">
                  <w:marLeft w:val="3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0045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  <w:div w:id="410004564">
          <w:marLeft w:val="0"/>
          <w:marRight w:val="0"/>
          <w:marTop w:val="0"/>
          <w:marBottom w:val="0"/>
          <w:divBdr>
            <w:top w:val="single" w:sz="6" w:space="0" w:color="9E9E9E"/>
            <w:left w:val="single" w:sz="6" w:space="0" w:color="9E9E9E"/>
            <w:bottom w:val="single" w:sz="6" w:space="0" w:color="9E9E9E"/>
            <w:right w:val="single" w:sz="6" w:space="0" w:color="9E9E9E"/>
          </w:divBdr>
          <w:divsChild>
            <w:div w:id="410004534">
              <w:marLeft w:val="0"/>
              <w:marRight w:val="0"/>
              <w:marTop w:val="0"/>
              <w:marBottom w:val="0"/>
              <w:divBdr>
                <w:top w:val="single" w:sz="2" w:space="0" w:color="9E9E9E"/>
                <w:left w:val="single" w:sz="2" w:space="0" w:color="9E9E9E"/>
                <w:bottom w:val="single" w:sz="2" w:space="2" w:color="9E9E9E"/>
                <w:right w:val="single" w:sz="2" w:space="0" w:color="9E9E9E"/>
              </w:divBdr>
              <w:divsChild>
                <w:div w:id="410004551">
                  <w:marLeft w:val="3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0045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  <w:div w:id="410004537">
              <w:marLeft w:val="0"/>
              <w:marRight w:val="0"/>
              <w:marTop w:val="0"/>
              <w:marBottom w:val="0"/>
              <w:divBdr>
                <w:top w:val="single" w:sz="6" w:space="0" w:color="9E9E9E"/>
                <w:left w:val="single" w:sz="2" w:space="0" w:color="9E9E9E"/>
                <w:bottom w:val="single" w:sz="2" w:space="0" w:color="9E9E9E"/>
                <w:right w:val="single" w:sz="2" w:space="0" w:color="9E9E9E"/>
              </w:divBdr>
              <w:divsChild>
                <w:div w:id="410004540">
                  <w:marLeft w:val="3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00045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00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0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00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360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8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4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v.pl/web/rozwoj-technologia/nabory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b222@mrit.gov.p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726E75-245C-4FCD-B38D-2FB4FDBD42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61</Words>
  <Characters>3367</Characters>
  <Application>Microsoft Office Word</Application>
  <DocSecurity>0</DocSecurity>
  <Lines>28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cenariusz użycia:</vt:lpstr>
    </vt:vector>
  </TitlesOfParts>
  <Company>MRR</Company>
  <LinksUpToDate>false</LinksUpToDate>
  <CharactersWithSpaces>3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enariusz użycia:</dc:title>
  <dc:creator>Marianna</dc:creator>
  <cp:lastModifiedBy>Życzkowska Sylwia</cp:lastModifiedBy>
  <cp:revision>2</cp:revision>
  <dcterms:created xsi:type="dcterms:W3CDTF">2023-09-08T07:19:00Z</dcterms:created>
  <dcterms:modified xsi:type="dcterms:W3CDTF">2023-09-08T07:19:00Z</dcterms:modified>
</cp:coreProperties>
</file>